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CBE4B2" w14:textId="4F7B0802" w:rsidR="00E43999" w:rsidRPr="00E43999" w:rsidRDefault="003A6C28" w:rsidP="00E43999">
      <w:pPr>
        <w:pStyle w:val="Heading2"/>
        <w:spacing w:before="0" w:after="0"/>
      </w:pPr>
      <w:r w:rsidRPr="003A6C28">
        <w:t>Lecture 1</w:t>
      </w:r>
      <w:r w:rsidR="00B50ADD">
        <w:t>2</w:t>
      </w:r>
      <w:r w:rsidRPr="003A6C28">
        <w:t>-</w:t>
      </w:r>
      <w:r w:rsidR="00B50ADD">
        <w:t>graphs</w:t>
      </w:r>
    </w:p>
    <w:p w14:paraId="03570A35" w14:textId="77777777" w:rsidR="00E43999" w:rsidRDefault="00E43999" w:rsidP="00E43999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E43999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Which data structure is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used for</w:t>
      </w:r>
      <w:r w:rsidRPr="00E43999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 implementing BFS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and DFS, respectively</w:t>
      </w:r>
      <w:r w:rsidRPr="00E43999">
        <w:rPr>
          <w:rFonts w:ascii="Segoe UI" w:eastAsia="Times New Roman" w:hAnsi="Segoe UI" w:cs="Segoe UI"/>
          <w:color w:val="404040"/>
          <w:kern w:val="0"/>
          <w14:ligatures w14:val="none"/>
        </w:rPr>
        <w:t>?</w:t>
      </w:r>
    </w:p>
    <w:p w14:paraId="5188D6F7" w14:textId="03F3FC90" w:rsidR="00E43999" w:rsidRDefault="00E43999" w:rsidP="00E43999">
      <w:pPr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a)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Queue, Stack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 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 xml:space="preserve">b)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Stack, Queue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 xml:space="preserve">c)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Queue, Queue 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 xml:space="preserve">d)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Stack, Stack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a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)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Queue, Stack</w:t>
      </w:r>
    </w:p>
    <w:p w14:paraId="54E86E19" w14:textId="3601E5F3" w:rsidR="00E43999" w:rsidRPr="00E43999" w:rsidRDefault="00000000" w:rsidP="00E43999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70097607">
          <v:rect id="_x0000_i1025" style="width:0;height:.75pt" o:hralign="center" o:hrstd="t" o:hrnoshade="t" o:hr="t" fillcolor="#404040" stroked="f"/>
        </w:pict>
      </w:r>
    </w:p>
    <w:p w14:paraId="666ED816" w14:textId="438146E0" w:rsidR="00B50ADD" w:rsidRPr="00B50ADD" w:rsidRDefault="00B50ADD" w:rsidP="00E43999">
      <w:pPr>
        <w:numPr>
          <w:ilvl w:val="0"/>
          <w:numId w:val="2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Which of the following is NOT a typical application of graphs?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Social media follower relationship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Web page hyperlink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Storing a list of student grad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Airline flight path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c) Storing a list of student grad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i/>
          <w:iCs/>
          <w:color w:val="404040"/>
          <w:kern w:val="0"/>
          <w14:ligatures w14:val="none"/>
        </w:rPr>
        <w:t>Explanation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Storing grades is a linear data task, not requiring graph relationships.</w:t>
      </w:r>
    </w:p>
    <w:p w14:paraId="4564B356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3F20C9FA">
          <v:rect id="_x0000_i1026" style="width:0;height:.75pt" o:hralign="center" o:hrstd="t" o:hrnoshade="t" o:hr="t" fillcolor="#404040" stroked="f"/>
        </w:pict>
      </w:r>
    </w:p>
    <w:p w14:paraId="4340C0EF" w14:textId="77777777" w:rsidR="00B50ADD" w:rsidRPr="00B50ADD" w:rsidRDefault="00B50ADD" w:rsidP="00E43999">
      <w:pPr>
        <w:numPr>
          <w:ilvl w:val="0"/>
          <w:numId w:val="3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In a directed graph, the sum of all nodes' out-degrees equals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The number of nod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The number of edg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Twice the number of edg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The number of cycl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b) The number of edg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i/>
          <w:iCs/>
          <w:color w:val="404040"/>
          <w:kern w:val="0"/>
          <w14:ligatures w14:val="none"/>
        </w:rPr>
        <w:t>Explanation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Each edge contributes exactly 1 to the out-degree of a node.</w:t>
      </w:r>
    </w:p>
    <w:p w14:paraId="263670BC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67F15150">
          <v:rect id="_x0000_i1027" style="width:0;height:.75pt" o:hralign="center" o:hrstd="t" o:hrnoshade="t" o:hr="t" fillcolor="#404040" stroked="f"/>
        </w:pict>
      </w:r>
    </w:p>
    <w:p w14:paraId="118FA2F5" w14:textId="77777777" w:rsidR="00B50ADD" w:rsidRPr="00B50ADD" w:rsidRDefault="00B50ADD" w:rsidP="00E43999">
      <w:pPr>
        <w:numPr>
          <w:ilvl w:val="0"/>
          <w:numId w:val="4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 undirected graph is connected if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All nodes have even degre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There exists a path between every pair of nod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It contains no cycl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It uses an adjacency matrix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b) There exists a path between every pair of nodes</w:t>
      </w:r>
    </w:p>
    <w:p w14:paraId="4E6B4F7E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FC94D92">
          <v:rect id="_x0000_i1028" style="width:0;height:.75pt" o:hralign="center" o:hrstd="t" o:hrnoshade="t" o:hr="t" fillcolor="#404040" stroked="f"/>
        </w:pict>
      </w:r>
    </w:p>
    <w:p w14:paraId="05D58159" w14:textId="77777777" w:rsidR="00B50ADD" w:rsidRPr="00B50ADD" w:rsidRDefault="00B50ADD" w:rsidP="00E43999">
      <w:pPr>
        <w:numPr>
          <w:ilvl w:val="0"/>
          <w:numId w:val="5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 xml:space="preserve">Which graph representation has </w:t>
      </w:r>
      <w:proofErr w:type="gramStart"/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O(</w:t>
      </w:r>
      <w:proofErr w:type="gramEnd"/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1) time complexity to check if an edge exists?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Adjacency List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Adjacency Matrix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Hash Table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Linked List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b) Adjacency Matrix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i/>
          <w:iCs/>
          <w:color w:val="404040"/>
          <w:kern w:val="0"/>
          <w14:ligatures w14:val="none"/>
        </w:rPr>
        <w:t>Explanation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Matrix allows direct access to edge existence.</w:t>
      </w:r>
    </w:p>
    <w:p w14:paraId="6ACFEE60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58B195E8">
          <v:rect id="_x0000_i1029" style="width:0;height:.75pt" o:hralign="center" o:hrstd="t" o:hrnoshade="t" o:hr="t" fillcolor="#404040" stroked="f"/>
        </w:pict>
      </w:r>
    </w:p>
    <w:p w14:paraId="45F8B7CF" w14:textId="77777777" w:rsidR="00B50ADD" w:rsidRPr="00B50ADD" w:rsidRDefault="00B50ADD" w:rsidP="00E43999">
      <w:pPr>
        <w:numPr>
          <w:ilvl w:val="0"/>
          <w:numId w:val="6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 directed acyclic graph (DAG) can be topologically sorted because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It contains cycl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It has no undirected edg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lastRenderedPageBreak/>
        <w:t>c) It has no directed cycl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All nodes have equal in-degree and out-degree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c) It has no directed cycl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i/>
          <w:iCs/>
          <w:color w:val="404040"/>
          <w:kern w:val="0"/>
          <w14:ligatures w14:val="none"/>
        </w:rPr>
        <w:t>Explanation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Cycles prevent topological sorting.</w:t>
      </w:r>
    </w:p>
    <w:p w14:paraId="71B05F6E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FD0C424">
          <v:rect id="_x0000_i1030" style="width:0;height:.75pt" o:hralign="center" o:hrstd="t" o:hrnoshade="t" o:hr="t" fillcolor="#404040" stroked="f"/>
        </w:pict>
      </w:r>
    </w:p>
    <w:p w14:paraId="1649F9FF" w14:textId="77777777" w:rsidR="00B50ADD" w:rsidRPr="00B50ADD" w:rsidRDefault="00B50ADD" w:rsidP="00E43999">
      <w:pPr>
        <w:numPr>
          <w:ilvl w:val="0"/>
          <w:numId w:val="7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In BFS traversal, which data structure is used?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Stack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Queue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Priority Queue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Tree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b) Queue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i/>
          <w:iCs/>
          <w:color w:val="404040"/>
          <w:kern w:val="0"/>
          <w14:ligatures w14:val="none"/>
        </w:rPr>
        <w:t>Explanation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BFS processes nodes layer-by-layer using a queue.</w:t>
      </w:r>
    </w:p>
    <w:p w14:paraId="2F086901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77017144">
          <v:rect id="_x0000_i1031" style="width:0;height:.75pt" o:hralign="center" o:hrstd="t" o:hrnoshade="t" o:hr="t" fillcolor="#404040" stroked="f"/>
        </w:pict>
      </w:r>
    </w:p>
    <w:p w14:paraId="70B11C22" w14:textId="77777777" w:rsidR="00B50ADD" w:rsidRPr="00B50ADD" w:rsidRDefault="00B50ADD" w:rsidP="00E43999">
      <w:pPr>
        <w:numPr>
          <w:ilvl w:val="0"/>
          <w:numId w:val="8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Matrix multiplication of an adjacency matrix with itself helps identify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Node degre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 xml:space="preserve">b) 2-hop </w:t>
      </w:r>
      <w:proofErr w:type="spellStart"/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neighbors</w:t>
      </w:r>
      <w:proofErr w:type="spellEnd"/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Cycle existence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Edge weight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 b) 2-hop </w:t>
      </w:r>
      <w:proofErr w:type="spellStart"/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neighbors</w:t>
      </w:r>
      <w:proofErr w:type="spellEnd"/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i/>
          <w:iCs/>
          <w:color w:val="404040"/>
          <w:kern w:val="0"/>
          <w14:ligatures w14:val="none"/>
        </w:rPr>
        <w:t>Explanation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The resulting matrix entries indicate paths of length 2.</w:t>
      </w:r>
    </w:p>
    <w:p w14:paraId="55913D36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0D6335E4">
          <v:rect id="_x0000_i1032" style="width:0;height:.75pt" o:hralign="center" o:hrstd="t" o:hrnoshade="t" o:hr="t" fillcolor="#404040" stroked="f"/>
        </w:pict>
      </w:r>
    </w:p>
    <w:p w14:paraId="3FE61A02" w14:textId="77777777" w:rsidR="00B50ADD" w:rsidRPr="00B50ADD" w:rsidRDefault="00B50ADD" w:rsidP="00E43999">
      <w:pPr>
        <w:numPr>
          <w:ilvl w:val="0"/>
          <w:numId w:val="9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Kahn's algorithm for topological sorting starts by enqueuing nodes with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Highest out-degree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In-degree of 0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Out-degree of 0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Highest edge weight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b) In-degree of 0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i/>
          <w:iCs/>
          <w:color w:val="404040"/>
          <w:kern w:val="0"/>
          <w14:ligatures w14:val="none"/>
        </w:rPr>
        <w:t>Explanation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Nodes with no dependencies are processed first.</w:t>
      </w:r>
    </w:p>
    <w:p w14:paraId="79808CF3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32172CCB">
          <v:rect id="_x0000_i1033" style="width:0;height:.75pt" o:hralign="center" o:hrstd="t" o:hrnoshade="t" o:hr="t" fillcolor="#404040" stroked="f"/>
        </w:pict>
      </w:r>
    </w:p>
    <w:p w14:paraId="53AC3864" w14:textId="77777777" w:rsidR="00B50ADD" w:rsidRPr="00B50ADD" w:rsidRDefault="00B50ADD" w:rsidP="00E43999">
      <w:pPr>
        <w:numPr>
          <w:ilvl w:val="0"/>
          <w:numId w:val="10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DFS post-order traversal of a graph is used to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Find the shortest path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Generate a topological sort (when reversed)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Calculate node degre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Check graph connectivity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b) Generate a topological sort (when reversed)</w:t>
      </w:r>
    </w:p>
    <w:p w14:paraId="10FC46BF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3E1E2DBB">
          <v:rect id="_x0000_i1034" style="width:0;height:.75pt" o:hralign="center" o:hrstd="t" o:hrnoshade="t" o:hr="t" fillcolor="#404040" stroked="f"/>
        </w:pict>
      </w:r>
    </w:p>
    <w:p w14:paraId="3932CEE0" w14:textId="77777777" w:rsidR="00B50ADD" w:rsidRPr="00B50ADD" w:rsidRDefault="00B50ADD" w:rsidP="00E43999">
      <w:pPr>
        <w:numPr>
          <w:ilvl w:val="0"/>
          <w:numId w:val="11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What is the space complexity of an adjacency list for a graph with |V| nodes and |E| edges?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O(|V|)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O(|E|)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 xml:space="preserve">c) </w:t>
      </w:r>
      <w:proofErr w:type="gramStart"/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O(</w:t>
      </w:r>
      <w:proofErr w:type="gramEnd"/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|V| + |E|)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O(|V|²)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 c) </w:t>
      </w:r>
      <w:proofErr w:type="gramStart"/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O(</w:t>
      </w:r>
      <w:proofErr w:type="gramEnd"/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|V| + |E|)</w:t>
      </w:r>
    </w:p>
    <w:p w14:paraId="6D3737C5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6CD2B70">
          <v:rect id="_x0000_i1035" style="width:0;height:.75pt" o:hralign="center" o:hrstd="t" o:hrnoshade="t" o:hr="t" fillcolor="#404040" stroked="f"/>
        </w:pict>
      </w:r>
    </w:p>
    <w:p w14:paraId="7A637CF2" w14:textId="77777777" w:rsidR="00B50ADD" w:rsidRPr="00B50ADD" w:rsidRDefault="00B50ADD" w:rsidP="00E43999">
      <w:pPr>
        <w:numPr>
          <w:ilvl w:val="0"/>
          <w:numId w:val="12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lastRenderedPageBreak/>
        <w:t>A cycle in a graph is defined as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A path where all nodes have degree 2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A path starting and ending at the same node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A path with no repeated edg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A path with exactly three nod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b) A path starting and ending at the same node</w:t>
      </w:r>
    </w:p>
    <w:p w14:paraId="55BD3DD5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8082CA0">
          <v:rect id="_x0000_i1036" style="width:0;height:.75pt" o:hralign="center" o:hrstd="t" o:hrnoshade="t" o:hr="t" fillcolor="#404040" stroked="f"/>
        </w:pict>
      </w:r>
    </w:p>
    <w:p w14:paraId="57FA0033" w14:textId="7928D47E" w:rsidR="00B50ADD" w:rsidRPr="00B50ADD" w:rsidRDefault="00B50ADD" w:rsidP="00E43999">
      <w:pPr>
        <w:numPr>
          <w:ilvl w:val="0"/>
          <w:numId w:val="13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Which traversal visits nodes in the order "</w:t>
      </w:r>
      <w:r w:rsidR="00E43999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node</w:t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, left, right" for trees?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Pre-order DF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Post-order DF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In-order DF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BF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a) Pre-order DFS</w:t>
      </w:r>
    </w:p>
    <w:p w14:paraId="2CE68CFB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5CA4ADCC">
          <v:rect id="_x0000_i1037" style="width:0;height:.75pt" o:hralign="center" o:hrstd="t" o:hrnoshade="t" o:hr="t" fillcolor="#404040" stroked="f"/>
        </w:pict>
      </w:r>
    </w:p>
    <w:p w14:paraId="23BB349B" w14:textId="77777777" w:rsidR="00B50ADD" w:rsidRPr="00B50ADD" w:rsidRDefault="00B50ADD" w:rsidP="00E43999">
      <w:pPr>
        <w:numPr>
          <w:ilvl w:val="0"/>
          <w:numId w:val="14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In a directed graph with edges (A→B), (B→C), and (C→A), topological sorting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Is possible starting from A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Is possible using Kahn's algorithm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Is impossible due to a cycle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Results in [A, B, C]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c) Is impossible due to a cycle</w:t>
      </w:r>
    </w:p>
    <w:p w14:paraId="5FDDD35B" w14:textId="77777777" w:rsidR="00B50ADD" w:rsidRPr="00B50ADD" w:rsidRDefault="00000000" w:rsidP="00E43999">
      <w:pPr>
        <w:spacing w:after="0" w:line="240" w:lineRule="auto"/>
        <w:rPr>
          <w:rFonts w:ascii="Segoe UI" w:eastAsia="Times New Roman" w:hAnsi="Segoe UI" w:cs="Segoe UI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34AC4360">
          <v:rect id="_x0000_i1038" style="width:0;height:.75pt" o:hralign="center" o:hrstd="t" o:hrnoshade="t" o:hr="t" fillcolor="#404040" stroked="f"/>
        </w:pict>
      </w:r>
    </w:p>
    <w:p w14:paraId="5C023AF9" w14:textId="77777777" w:rsidR="00B50ADD" w:rsidRPr="00B50ADD" w:rsidRDefault="00B50ADD" w:rsidP="00E43999">
      <w:pPr>
        <w:numPr>
          <w:ilvl w:val="0"/>
          <w:numId w:val="15"/>
        </w:numPr>
        <w:tabs>
          <w:tab w:val="clear" w:pos="720"/>
          <w:tab w:val="num" w:pos="360"/>
        </w:tabs>
        <w:spacing w:after="0" w:line="240" w:lineRule="auto"/>
        <w:ind w:left="360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Which statement about edge weights is TRUE?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a) They are only used in undirected graph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b) They represent numerical labels on edge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c) They are unrelated to graph traversal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  <w:t>d) They replace the need for adjacency lists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B50ADD">
        <w:rPr>
          <w:rFonts w:ascii="Segoe UI" w:eastAsia="Times New Roman" w:hAnsi="Segoe UI" w:cs="Segoe UI"/>
          <w:b/>
          <w:bCs/>
          <w:color w:val="404040"/>
          <w:kern w:val="0"/>
          <w14:ligatures w14:val="none"/>
        </w:rPr>
        <w:t>Answer:</w:t>
      </w:r>
      <w:r w:rsidRPr="00B50ADD">
        <w:rPr>
          <w:rFonts w:ascii="Segoe UI" w:eastAsia="Times New Roman" w:hAnsi="Segoe UI" w:cs="Segoe UI"/>
          <w:color w:val="404040"/>
          <w:kern w:val="0"/>
          <w14:ligatures w14:val="none"/>
        </w:rPr>
        <w:t> b) They represent numerical labels on edges</w:t>
      </w:r>
    </w:p>
    <w:p w14:paraId="4EE142C1" w14:textId="24A0A586" w:rsidR="00F421C8" w:rsidRPr="00B50ADD" w:rsidRDefault="00F421C8" w:rsidP="001E3A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</w:p>
    <w:sectPr w:rsidR="00F421C8" w:rsidRPr="00B50A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0E5D"/>
    <w:multiLevelType w:val="multilevel"/>
    <w:tmpl w:val="515ED79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DE57AE"/>
    <w:multiLevelType w:val="multilevel"/>
    <w:tmpl w:val="F6EA27B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406BA0"/>
    <w:multiLevelType w:val="multilevel"/>
    <w:tmpl w:val="34BC956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C46615"/>
    <w:multiLevelType w:val="multilevel"/>
    <w:tmpl w:val="2438BC02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A24E4A"/>
    <w:multiLevelType w:val="multilevel"/>
    <w:tmpl w:val="4E706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4E61B1"/>
    <w:multiLevelType w:val="multilevel"/>
    <w:tmpl w:val="FFBA19B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5F5972"/>
    <w:multiLevelType w:val="multilevel"/>
    <w:tmpl w:val="426483C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CA20DC"/>
    <w:multiLevelType w:val="multilevel"/>
    <w:tmpl w:val="C39E2C2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F932CF"/>
    <w:multiLevelType w:val="multilevel"/>
    <w:tmpl w:val="CB82C51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BD7FE8"/>
    <w:multiLevelType w:val="multilevel"/>
    <w:tmpl w:val="823E2E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7C02BC"/>
    <w:multiLevelType w:val="multilevel"/>
    <w:tmpl w:val="A92C7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6A2B4C67"/>
    <w:multiLevelType w:val="multilevel"/>
    <w:tmpl w:val="85AA52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3D06EB"/>
    <w:multiLevelType w:val="multilevel"/>
    <w:tmpl w:val="0C3EE82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E914EB0"/>
    <w:multiLevelType w:val="multilevel"/>
    <w:tmpl w:val="0A9C7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9E232E"/>
    <w:multiLevelType w:val="multilevel"/>
    <w:tmpl w:val="86CA8AE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5331362">
    <w:abstractNumId w:val="4"/>
  </w:num>
  <w:num w:numId="2" w16cid:durableId="2141724843">
    <w:abstractNumId w:val="10"/>
  </w:num>
  <w:num w:numId="3" w16cid:durableId="699401102">
    <w:abstractNumId w:val="11"/>
  </w:num>
  <w:num w:numId="4" w16cid:durableId="792135040">
    <w:abstractNumId w:val="13"/>
  </w:num>
  <w:num w:numId="5" w16cid:durableId="1236819136">
    <w:abstractNumId w:val="5"/>
  </w:num>
  <w:num w:numId="6" w16cid:durableId="1231575238">
    <w:abstractNumId w:val="12"/>
  </w:num>
  <w:num w:numId="7" w16cid:durableId="353505803">
    <w:abstractNumId w:val="9"/>
  </w:num>
  <w:num w:numId="8" w16cid:durableId="866867941">
    <w:abstractNumId w:val="8"/>
  </w:num>
  <w:num w:numId="9" w16cid:durableId="1776054119">
    <w:abstractNumId w:val="6"/>
  </w:num>
  <w:num w:numId="10" w16cid:durableId="488789459">
    <w:abstractNumId w:val="14"/>
  </w:num>
  <w:num w:numId="11" w16cid:durableId="913202940">
    <w:abstractNumId w:val="7"/>
  </w:num>
  <w:num w:numId="12" w16cid:durableId="2062171773">
    <w:abstractNumId w:val="2"/>
  </w:num>
  <w:num w:numId="13" w16cid:durableId="627706236">
    <w:abstractNumId w:val="0"/>
  </w:num>
  <w:num w:numId="14" w16cid:durableId="10108172">
    <w:abstractNumId w:val="1"/>
  </w:num>
  <w:num w:numId="15" w16cid:durableId="5859664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NKgFAAdKju0tAAAA"/>
  </w:docVars>
  <w:rsids>
    <w:rsidRoot w:val="002A516C"/>
    <w:rsid w:val="001A5B1D"/>
    <w:rsid w:val="001E3A33"/>
    <w:rsid w:val="0023762B"/>
    <w:rsid w:val="00284A8D"/>
    <w:rsid w:val="002A516C"/>
    <w:rsid w:val="002D5990"/>
    <w:rsid w:val="003A6C28"/>
    <w:rsid w:val="005A760A"/>
    <w:rsid w:val="00696EEB"/>
    <w:rsid w:val="007B75DC"/>
    <w:rsid w:val="008C4D67"/>
    <w:rsid w:val="008D0E06"/>
    <w:rsid w:val="009437A0"/>
    <w:rsid w:val="00971935"/>
    <w:rsid w:val="00A861AA"/>
    <w:rsid w:val="00B50ADD"/>
    <w:rsid w:val="00BD580F"/>
    <w:rsid w:val="00D463E7"/>
    <w:rsid w:val="00D778B3"/>
    <w:rsid w:val="00E43999"/>
    <w:rsid w:val="00EF7E25"/>
    <w:rsid w:val="00F421C8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42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F421C8"/>
    <w:rPr>
      <w:b/>
      <w:bCs/>
    </w:rPr>
  </w:style>
  <w:style w:type="character" w:customStyle="1" w:styleId="katex-mathml">
    <w:name w:val="katex-mathml"/>
    <w:basedOn w:val="DefaultParagraphFont"/>
    <w:rsid w:val="00F421C8"/>
  </w:style>
  <w:style w:type="character" w:customStyle="1" w:styleId="mord">
    <w:name w:val="mord"/>
    <w:basedOn w:val="DefaultParagraphFont"/>
    <w:rsid w:val="00F421C8"/>
  </w:style>
  <w:style w:type="character" w:customStyle="1" w:styleId="mopen">
    <w:name w:val="mopen"/>
    <w:basedOn w:val="DefaultParagraphFont"/>
    <w:rsid w:val="00F421C8"/>
  </w:style>
  <w:style w:type="character" w:customStyle="1" w:styleId="mclose">
    <w:name w:val="mclose"/>
    <w:basedOn w:val="DefaultParagraphFont"/>
    <w:rsid w:val="00F421C8"/>
  </w:style>
  <w:style w:type="character" w:customStyle="1" w:styleId="mbin">
    <w:name w:val="mbin"/>
    <w:basedOn w:val="DefaultParagraphFont"/>
    <w:rsid w:val="00F421C8"/>
  </w:style>
  <w:style w:type="character" w:customStyle="1" w:styleId="mop">
    <w:name w:val="mop"/>
    <w:basedOn w:val="DefaultParagraphFont"/>
    <w:rsid w:val="00F421C8"/>
  </w:style>
  <w:style w:type="character" w:customStyle="1" w:styleId="vlist-s">
    <w:name w:val="vlist-s"/>
    <w:basedOn w:val="DefaultParagraphFont"/>
    <w:rsid w:val="00F421C8"/>
  </w:style>
  <w:style w:type="character" w:customStyle="1" w:styleId="mrel">
    <w:name w:val="mrel"/>
    <w:basedOn w:val="DefaultParagraphFont"/>
    <w:rsid w:val="00EF7E25"/>
  </w:style>
  <w:style w:type="character" w:styleId="HTMLCode">
    <w:name w:val="HTML Code"/>
    <w:basedOn w:val="DefaultParagraphFont"/>
    <w:uiPriority w:val="99"/>
    <w:semiHidden/>
    <w:unhideWhenUsed/>
    <w:rsid w:val="003A6C2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6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6C28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styleId="Emphasis">
    <w:name w:val="Emphasis"/>
    <w:basedOn w:val="DefaultParagraphFont"/>
    <w:uiPriority w:val="20"/>
    <w:qFormat/>
    <w:rsid w:val="00B50A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6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7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93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610</Words>
  <Characters>2893</Characters>
  <Application>Microsoft Office Word</Application>
  <DocSecurity>0</DocSecurity>
  <Lines>115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5-04-16T01:18:00Z</dcterms:created>
  <dcterms:modified xsi:type="dcterms:W3CDTF">2025-04-16T01:29:00Z</dcterms:modified>
</cp:coreProperties>
</file>